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Los</w:t>
      </w:r>
      <w:r>
        <w:t xml:space="preserve"> </w:t>
      </w:r>
      <w:r>
        <w:t xml:space="preserve">Angeles</w:t>
      </w:r>
    </w:p>
    <w:bookmarkStart w:id="20" w:name="optometrist-cover-letter"/>
    <w:p>
      <w:pPr>
        <w:pStyle w:val="Heading1"/>
      </w:pPr>
      <w:r>
        <w:t xml:space="preserve">Optometrist Cover Letter</w:t>
      </w:r>
    </w:p>
    <w:p>
      <w:pPr>
        <w:pStyle w:val="FirstParagraph"/>
      </w:pPr>
      <w:r>
        <w:rPr>
          <w:bCs/>
          <w:b/>
        </w:rPr>
        <w:t xml:space="preserve">Date:</w:t>
      </w:r>
      <w:r>
        <w:t xml:space="preserve"> </w:t>
      </w:r>
      <w:r>
        <w:t xml:space="preserve">[Insert Date]</w:t>
      </w:r>
    </w:p>
    <w:p>
      <w:pPr>
        <w:pStyle w:val="BodyText"/>
      </w:pPr>
      <w:r>
        <w:rPr>
          <w:bCs/>
          <w:b/>
        </w:rPr>
        <w:t xml:space="preserve">Your Name:</w:t>
      </w:r>
      <w:r>
        <w:t xml:space="preserve"> </w:t>
      </w:r>
      <w:r>
        <w:t xml:space="preserve">[Your Full Name]</w:t>
      </w:r>
      <w:r>
        <w:br/>
      </w:r>
      <w:r>
        <w:rPr>
          <w:bCs/>
          <w:b/>
        </w:rPr>
        <w:t xml:space="preserve">Your Address:</w:t>
      </w:r>
      <w:r>
        <w:t xml:space="preserve"> </w:t>
      </w:r>
      <w:r>
        <w:t xml:space="preserve">[Your Address]</w:t>
      </w:r>
      <w:r>
        <w:br/>
      </w:r>
      <w:r>
        <w:rPr>
          <w:bCs/>
          <w:b/>
        </w:rPr>
        <w:t xml:space="preserve">Email:</w:t>
      </w:r>
      <w:r>
        <w:t xml:space="preserve"> </w:t>
      </w:r>
      <w:r>
        <w:t xml:space="preserve">[Your Email Address]</w:t>
      </w:r>
      <w:r>
        <w:br/>
      </w:r>
      <w:r>
        <w:rPr>
          <w:bCs/>
          <w:b/>
        </w:rPr>
        <w:t xml:space="preserve">Phone Number:</w:t>
      </w:r>
      <w:r>
        <w:t xml:space="preserve"> </w:t>
      </w:r>
      <w:r>
        <w:t xml:space="preserve">[Your Phone Number]</w:t>
      </w:r>
    </w:p>
    <w:p>
      <w:pPr>
        <w:pStyle w:val="BodyText"/>
      </w:pPr>
      <w:r>
        <w:rPr>
          <w:iCs/>
          <w:i/>
        </w:rPr>
        <w:t xml:space="preserve">To the Hiring Manager,</w:t>
      </w:r>
    </w:p>
    <w:p>
      <w:pPr>
        <w:pStyle w:val="BodyText"/>
      </w:pPr>
      <w:r>
        <w:t xml:space="preserve">I am writing to express my interest in the Optometrist position at [Clinic/Practice Name] in Los Angeles, United States. As a dedicated and experienced optometrist with a passion for delivering exceptional eye care, I am eager to contribute my skills and expertise to a dynamic healthcare institution in one of the most vibrant cities in the country. Los Angeles, with its diverse population and cutting-edge medical advancements, represents an ideal setting for me to grow professionally while making a meaningful impact on patients’ lives.</w:t>
      </w:r>
    </w:p>
    <w:p>
      <w:pPr>
        <w:pStyle w:val="BodyText"/>
      </w:pPr>
      <w:r>
        <w:t xml:space="preserve">With over [X years] of experience in optometry, I have developed a strong foundation in comprehensive eye examinations, diagnosing and managing ocular diseases, and providing personalized care to patients of all ages. My work has consistently emphasized patient education, preventive care, and the integration of advanced diagnostic technologies to ensure optimal outcomes. As an Optometrist licensed in the United States, I am well-versed in the latest industry standards and adhere to rigorous clinical protocols that align with the high expectations of healthcare providers in Los Angeles.</w:t>
      </w:r>
    </w:p>
    <w:p>
      <w:pPr>
        <w:pStyle w:val="BodyText"/>
      </w:pPr>
      <w:r>
        <w:t xml:space="preserve">What sets me apart is my commitment to tailoring care to meet individual patient needs. Whether it’s fitting contact lenses for athletes, managing complex cases like diabetic retinopathy, or guiding families through pediatric eye health, I approach each interaction with empathy and precision. In the United States Los Angeles, where cultural diversity and lifestyle demands vary widely, I have cultivated the ability to communicate effectively with patients from all backgrounds. My fluency in [languages if applicable] further enables me to connect with a broader patient base, ensuring that language barriers do not hinder access to quality care.</w:t>
      </w:r>
    </w:p>
    <w:p>
      <w:pPr>
        <w:pStyle w:val="BodyText"/>
      </w:pPr>
      <w:r>
        <w:t xml:space="preserve">In addition to clinical excellence, I am passionate about leveraging technology to enhance patient experiences. During my tenure at [Previous Clinic/Practice], I implemented electronic health records (EHRs) and telehealth platforms that improved efficiency and accessibility for patients. This experience has prepared me to thrive in a forward-thinking practice like yours, where innovation is prioritized alongside compassionate care. Los Angeles, as a hub for medical innovation, offers unique opportunities to stay at the forefront of optometric advancements, and I am excited about the possibility of contributing to such an environment.</w:t>
      </w:r>
    </w:p>
    <w:p>
      <w:pPr>
        <w:pStyle w:val="BodyText"/>
      </w:pPr>
      <w:r>
        <w:t xml:space="preserve">My professional journey has also been shaped by a deep sense of community service. In the United States Los Angeles, I have volunteered with local organizations that provide free eye screenings and vision care to underserved populations. These experiences have reinforced my belief that optometry is not just about treating conditions but also about empowering patients to take charge of their health. I am particularly drawn to [Clinic/Practice Name] because of its reputation for community engagement and its mission to deliver equitable, high-quality eye care.</w:t>
      </w:r>
    </w:p>
    <w:p>
      <w:pPr>
        <w:pStyle w:val="BodyText"/>
      </w:pPr>
      <w:r>
        <w:t xml:space="preserve">As an Optometrist, I understand the importance of collaboration within the healthcare ecosystem. In Los Angeles, where optometrists often work alongside ophthalmologists, primary care physicians, and specialists, I have developed strong communication skills to ensure seamless patient referrals and coordinated care. My ability to work effectively in a team-oriented environment aligns with the values of [Clinic/Practice Name], which likely prioritizes interdisciplinary approaches to patient wellness.</w:t>
      </w:r>
    </w:p>
    <w:p>
      <w:pPr>
        <w:pStyle w:val="BodyText"/>
      </w:pPr>
      <w:r>
        <w:t xml:space="preserve">Los Angeles is not just a city—it’s a community of innovators, artists, and families who rely on skilled healthcare professionals like myself. I am confident that my combination of clinical expertise, technological proficiency, and dedication to patient-centered care will make me a valuable asset to your team. I am particularly excited about the opportunity to contribute to the growth of [Clinic/Practice Name] while continuing my own professional development in this exciting field.</w:t>
      </w:r>
    </w:p>
    <w:p>
      <w:pPr>
        <w:pStyle w:val="BodyText"/>
      </w:pPr>
      <w:r>
        <w:t xml:space="preserve">Thank you for considering my application. I would welcome the chance to discuss how my background and vision align with the goals of your practice. Please feel free to contact me at [Your Phone Number] or [Your Email Address] at your earliest convenience. I look forward to the possibility of working together to elevate eye care in Los Angeles.</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Los Angeles</dc:title>
  <dc:creator/>
  <dc:language>en</dc:language>
  <cp:keywords/>
  <dcterms:created xsi:type="dcterms:W3CDTF">2026-07-24T05:29:05Z</dcterms:created>
  <dcterms:modified xsi:type="dcterms:W3CDTF">2026-07-24T05:29:05Z</dcterms:modified>
</cp:coreProperties>
</file>

<file path=docProps/custom.xml><?xml version="1.0" encoding="utf-8"?>
<Properties xmlns="http://schemas.openxmlformats.org/officeDocument/2006/custom-properties" xmlns:vt="http://schemas.openxmlformats.org/officeDocument/2006/docPropsVTypes"/>
</file>